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D43576" w14:textId="4DF38562" w:rsidR="00D21215" w:rsidRDefault="00042151" w:rsidP="00042151">
      <w:pPr>
        <w:pStyle w:val="Title"/>
      </w:pPr>
      <w:r>
        <w:t>Ai Training Doc references</w:t>
      </w:r>
    </w:p>
    <w:p w14:paraId="1250E622" w14:textId="727679D0" w:rsidR="00B96422" w:rsidRPr="00B96422" w:rsidRDefault="00B96422" w:rsidP="00B96422">
      <w:r>
        <w:t xml:space="preserve">We probably </w:t>
      </w:r>
      <w:proofErr w:type="gramStart"/>
      <w:r>
        <w:t>have to</w:t>
      </w:r>
      <w:proofErr w:type="gramEnd"/>
      <w:r>
        <w:t xml:space="preserve"> cite these so make sure you add the links here</w:t>
      </w:r>
    </w:p>
    <w:p w14:paraId="15FDC8FF" w14:textId="5E0A194D" w:rsidR="00042151" w:rsidRDefault="0039278B" w:rsidP="00B96422">
      <w:pPr>
        <w:pStyle w:val="ListParagraph"/>
        <w:numPr>
          <w:ilvl w:val="0"/>
          <w:numId w:val="1"/>
        </w:numPr>
      </w:pPr>
      <w:hyperlink r:id="rId5" w:history="1">
        <w:r w:rsidR="00B96422" w:rsidRPr="004A325A">
          <w:rPr>
            <w:rStyle w:val="Hyperlink"/>
          </w:rPr>
          <w:t>https://www.caranddriver.com/news/a37102772/mercedes-benz-eqxx-preview/</w:t>
        </w:r>
      </w:hyperlink>
    </w:p>
    <w:p w14:paraId="01E9C57D" w14:textId="0BD9325A" w:rsidR="00042151" w:rsidRDefault="0039278B" w:rsidP="00B96422">
      <w:pPr>
        <w:pStyle w:val="ListParagraph"/>
        <w:numPr>
          <w:ilvl w:val="0"/>
          <w:numId w:val="1"/>
        </w:numPr>
      </w:pPr>
      <w:hyperlink r:id="rId6" w:history="1">
        <w:r w:rsidR="00B96422" w:rsidRPr="004A325A">
          <w:rPr>
            <w:rStyle w:val="Hyperlink"/>
          </w:rPr>
          <w:t>https://www.forbes.com/sites/gordonkelly/2021/07/15/apple-iphone-13-pro-max-touch-id-design-upgrade-iphone-12-pro-max/?sh=4d942710bb76</w:t>
        </w:r>
      </w:hyperlink>
    </w:p>
    <w:p w14:paraId="15D8DF18" w14:textId="6EFBC0DD" w:rsidR="00042151" w:rsidRDefault="0039278B" w:rsidP="00B96422">
      <w:pPr>
        <w:pStyle w:val="ListParagraph"/>
        <w:numPr>
          <w:ilvl w:val="0"/>
          <w:numId w:val="1"/>
        </w:numPr>
      </w:pPr>
      <w:hyperlink r:id="rId7" w:history="1">
        <w:r w:rsidR="00B96422" w:rsidRPr="004A325A">
          <w:rPr>
            <w:rStyle w:val="Hyperlink"/>
          </w:rPr>
          <w:t>https://www.forbes.com/sites/forbestechcouncil/2021/07/22/what-to-look-forward-to-with-windows-11/?sh=5e820bf57259</w:t>
        </w:r>
      </w:hyperlink>
    </w:p>
    <w:p w14:paraId="2339B755" w14:textId="5E8FDED3" w:rsidR="00042151" w:rsidRDefault="0039278B" w:rsidP="00B96422">
      <w:pPr>
        <w:pStyle w:val="ListParagraph"/>
        <w:numPr>
          <w:ilvl w:val="0"/>
          <w:numId w:val="1"/>
        </w:numPr>
      </w:pPr>
      <w:hyperlink r:id="rId8" w:history="1">
        <w:r w:rsidR="00B96422" w:rsidRPr="004A325A">
          <w:rPr>
            <w:rStyle w:val="Hyperlink"/>
          </w:rPr>
          <w:t>https://www.cnn.com/world/live-news/tokyo-2020-olympics-07-22-21-spt/h_3b0cd36f012aad72af60132a0594bf09</w:t>
        </w:r>
      </w:hyperlink>
    </w:p>
    <w:p w14:paraId="3517C28D" w14:textId="47D5F186" w:rsidR="00394093" w:rsidRDefault="0039278B" w:rsidP="00B96422">
      <w:pPr>
        <w:pStyle w:val="ListParagraph"/>
        <w:numPr>
          <w:ilvl w:val="0"/>
          <w:numId w:val="1"/>
        </w:numPr>
      </w:pPr>
      <w:hyperlink r:id="rId9" w:history="1">
        <w:r w:rsidR="00B96422" w:rsidRPr="004A325A">
          <w:rPr>
            <w:rStyle w:val="Hyperlink"/>
          </w:rPr>
          <w:t>https://en.wikipedia.org/wiki/Car</w:t>
        </w:r>
      </w:hyperlink>
    </w:p>
    <w:p w14:paraId="3650A1C1" w14:textId="7935BDCD" w:rsidR="00B96422" w:rsidRPr="0026618B" w:rsidRDefault="0039278B" w:rsidP="00B96422">
      <w:pPr>
        <w:pStyle w:val="ListParagraph"/>
        <w:numPr>
          <w:ilvl w:val="0"/>
          <w:numId w:val="1"/>
        </w:numPr>
        <w:rPr>
          <w:rStyle w:val="Hyperlink"/>
          <w:color w:val="auto"/>
          <w:u w:val="none"/>
        </w:rPr>
      </w:pPr>
      <w:hyperlink r:id="rId10" w:history="1">
        <w:r w:rsidR="00B96422" w:rsidRPr="004A325A">
          <w:rPr>
            <w:rStyle w:val="Hyperlink"/>
          </w:rPr>
          <w:t>https://en.wikipedia.org/wiki/Sport</w:t>
        </w:r>
      </w:hyperlink>
    </w:p>
    <w:p w14:paraId="1DBF63B3" w14:textId="79CB6357" w:rsidR="0026618B" w:rsidRDefault="0026618B" w:rsidP="00B96422">
      <w:pPr>
        <w:pStyle w:val="ListParagraph"/>
        <w:numPr>
          <w:ilvl w:val="0"/>
          <w:numId w:val="1"/>
        </w:numPr>
      </w:pPr>
      <w:hyperlink r:id="rId11" w:history="1">
        <w:r w:rsidRPr="0033544B">
          <w:rPr>
            <w:rStyle w:val="Hyperlink"/>
          </w:rPr>
          <w:t>https://www.sportingnews.com/us/nba/news/3-on-3-basketball-teams-rules-2021-olympics/505rfxy4o3681itoyg6gnv10i</w:t>
        </w:r>
      </w:hyperlink>
    </w:p>
    <w:p w14:paraId="2DE7805B" w14:textId="0A02F19F" w:rsidR="0026618B" w:rsidRDefault="0026618B" w:rsidP="00B96422">
      <w:pPr>
        <w:pStyle w:val="ListParagraph"/>
        <w:numPr>
          <w:ilvl w:val="0"/>
          <w:numId w:val="1"/>
        </w:numPr>
      </w:pPr>
      <w:hyperlink r:id="rId12" w:history="1">
        <w:r w:rsidRPr="0033544B">
          <w:rPr>
            <w:rStyle w:val="Hyperlink"/>
          </w:rPr>
          <w:t>https://www.sportingnews.com/ca/ncaa-football/news/jim-harbaugh-michigan-defense-ohio-state/1umphbxb47hjo128wfocd0axh6</w:t>
        </w:r>
      </w:hyperlink>
    </w:p>
    <w:p w14:paraId="4CB29789" w14:textId="7C51E686" w:rsidR="0026618B" w:rsidRDefault="0026618B" w:rsidP="00B96422">
      <w:pPr>
        <w:pStyle w:val="ListParagraph"/>
        <w:numPr>
          <w:ilvl w:val="0"/>
          <w:numId w:val="1"/>
        </w:numPr>
      </w:pPr>
      <w:hyperlink r:id="rId13" w:history="1">
        <w:r w:rsidRPr="0033544B">
          <w:rPr>
            <w:rStyle w:val="Hyperlink"/>
          </w:rPr>
          <w:t>https://www.sportingnews.com/ca/tennis/news/novak-djokovic-wimbledon-calendar-grand-slam-us-open/borueoz80dlq16wlsv9rva7pb</w:t>
        </w:r>
      </w:hyperlink>
    </w:p>
    <w:p w14:paraId="3BF96AA4" w14:textId="1D7E90F0" w:rsidR="0026618B" w:rsidRDefault="0026618B" w:rsidP="00B96422">
      <w:pPr>
        <w:pStyle w:val="ListParagraph"/>
        <w:numPr>
          <w:ilvl w:val="0"/>
          <w:numId w:val="1"/>
        </w:numPr>
      </w:pPr>
      <w:hyperlink r:id="rId14" w:history="1">
        <w:r w:rsidRPr="0033544B">
          <w:rPr>
            <w:rStyle w:val="Hyperlink"/>
          </w:rPr>
          <w:t>https://www.sportingnews.com/us/soccer/news/olympic-soccer-rules-men-women-tournament-tokyo/154emrauwrgxc1na5nmszrrqdf</w:t>
        </w:r>
      </w:hyperlink>
    </w:p>
    <w:p w14:paraId="3F78C4C4" w14:textId="6FD334B8" w:rsidR="0026618B" w:rsidRDefault="00D67712" w:rsidP="00B96422">
      <w:pPr>
        <w:pStyle w:val="ListParagraph"/>
        <w:numPr>
          <w:ilvl w:val="0"/>
          <w:numId w:val="1"/>
        </w:numPr>
      </w:pPr>
      <w:hyperlink r:id="rId15" w:history="1">
        <w:r w:rsidRPr="0033544B">
          <w:rPr>
            <w:rStyle w:val="Hyperlink"/>
          </w:rPr>
          <w:t>https://www.sportingnews.com/us/athletics/news/pat-forde-daughter-brooke-swim-olympics/742lst5rsico1aqltp03cvhxu</w:t>
        </w:r>
      </w:hyperlink>
    </w:p>
    <w:p w14:paraId="7A79CC70" w14:textId="7BCA7252" w:rsidR="00856060" w:rsidRDefault="00856060" w:rsidP="00856060">
      <w:pPr>
        <w:pStyle w:val="ListParagraph"/>
        <w:numPr>
          <w:ilvl w:val="0"/>
          <w:numId w:val="1"/>
        </w:numPr>
      </w:pPr>
      <w:hyperlink r:id="rId16" w:history="1">
        <w:r w:rsidRPr="0033544B">
          <w:rPr>
            <w:rStyle w:val="Hyperlink"/>
          </w:rPr>
          <w:t>https://www.sportingnews.com/us/soccer/news/100-most-expensive-football-transfers-all-time/1i7tw1ma79ng713erld39q8wua</w:t>
        </w:r>
      </w:hyperlink>
    </w:p>
    <w:p w14:paraId="2090B4BE" w14:textId="5B7486D4" w:rsidR="00856060" w:rsidRDefault="00856060" w:rsidP="00856060">
      <w:pPr>
        <w:pStyle w:val="ListParagraph"/>
        <w:numPr>
          <w:ilvl w:val="0"/>
          <w:numId w:val="1"/>
        </w:numPr>
      </w:pPr>
      <w:hyperlink r:id="rId17" w:history="1">
        <w:r w:rsidRPr="0033544B">
          <w:rPr>
            <w:rStyle w:val="Hyperlink"/>
          </w:rPr>
          <w:t>https://www.sportingnews.com/us/mlb/news/what-is-the-cleveland-indians-new-name/1oekj5v48i4p114ozd813isk4r</w:t>
        </w:r>
      </w:hyperlink>
    </w:p>
    <w:p w14:paraId="76C49395" w14:textId="0BF0B8C0" w:rsidR="00856060" w:rsidRDefault="00856060" w:rsidP="00856060">
      <w:pPr>
        <w:pStyle w:val="ListParagraph"/>
        <w:numPr>
          <w:ilvl w:val="0"/>
          <w:numId w:val="1"/>
        </w:numPr>
      </w:pPr>
      <w:hyperlink r:id="rId18" w:history="1">
        <w:r w:rsidRPr="0033544B">
          <w:rPr>
            <w:rStyle w:val="Hyperlink"/>
          </w:rPr>
          <w:t>https://www.sportingnews.com/au/boxing/news/tyson-fury-deontay-wilder-postponed/5nabm7eml2g91vppn06bj5wc3</w:t>
        </w:r>
      </w:hyperlink>
    </w:p>
    <w:p w14:paraId="4AF49306" w14:textId="21ED4B71" w:rsidR="00856060" w:rsidRDefault="00856060" w:rsidP="00856060">
      <w:pPr>
        <w:pStyle w:val="ListParagraph"/>
        <w:numPr>
          <w:ilvl w:val="0"/>
          <w:numId w:val="1"/>
        </w:numPr>
      </w:pPr>
      <w:hyperlink r:id="rId19" w:history="1">
        <w:r w:rsidRPr="0033544B">
          <w:rPr>
            <w:rStyle w:val="Hyperlink"/>
          </w:rPr>
          <w:t>https://www.sportingnews.com/us/nba/news/lebron-james-stephen-curry-nba-olympics/yvst2ona803x1701900rrps4g</w:t>
        </w:r>
      </w:hyperlink>
    </w:p>
    <w:p w14:paraId="467F78B8" w14:textId="77777777" w:rsidR="00856060" w:rsidRDefault="00856060" w:rsidP="0039278B">
      <w:pPr>
        <w:pStyle w:val="ListParagraph"/>
        <w:ind w:firstLine="0"/>
      </w:pPr>
    </w:p>
    <w:p w14:paraId="49AE0D01" w14:textId="77777777" w:rsidR="00B96422" w:rsidRDefault="00B96422" w:rsidP="00A54C1F">
      <w:pPr>
        <w:ind w:left="360" w:firstLine="0"/>
      </w:pPr>
    </w:p>
    <w:p w14:paraId="761DE88E" w14:textId="77777777" w:rsidR="00B96422" w:rsidRPr="00042151" w:rsidRDefault="00B96422" w:rsidP="00042151">
      <w:pPr>
        <w:ind w:left="0" w:firstLine="0"/>
      </w:pPr>
    </w:p>
    <w:sectPr w:rsidR="00B96422" w:rsidRPr="0004215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9B864CB"/>
    <w:multiLevelType w:val="hybridMultilevel"/>
    <w:tmpl w:val="90327A4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NQSSxoamlhYGpko6SsGpxcWZ+XkgBYa1AJzKpxksAAAA"/>
  </w:docVars>
  <w:rsids>
    <w:rsidRoot w:val="00042151"/>
    <w:rsid w:val="00042151"/>
    <w:rsid w:val="0026618B"/>
    <w:rsid w:val="0039278B"/>
    <w:rsid w:val="00394093"/>
    <w:rsid w:val="00856060"/>
    <w:rsid w:val="00A54C1F"/>
    <w:rsid w:val="00B96422"/>
    <w:rsid w:val="00D21215"/>
    <w:rsid w:val="00D677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8CD229"/>
  <w15:chartTrackingRefBased/>
  <w15:docId w15:val="{F7A359DF-EE5B-46F9-8578-6317D58CB9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line="480" w:lineRule="auto"/>
        <w:ind w:left="567"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42151"/>
    <w:pPr>
      <w:spacing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215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04215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42151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B9642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nn.com/world/live-news/tokyo-2020-olympics-07-22-21-spt/h_3b0cd36f012aad72af60132a0594bf09" TargetMode="External"/><Relationship Id="rId13" Type="http://schemas.openxmlformats.org/officeDocument/2006/relationships/hyperlink" Target="https://www.sportingnews.com/ca/tennis/news/novak-djokovic-wimbledon-calendar-grand-slam-us-open/borueoz80dlq16wlsv9rva7pb" TargetMode="External"/><Relationship Id="rId18" Type="http://schemas.openxmlformats.org/officeDocument/2006/relationships/hyperlink" Target="https://www.sportingnews.com/au/boxing/news/tyson-fury-deontay-wilder-postponed/5nabm7eml2g91vppn06bj5wc3" TargetMode="Externa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hyperlink" Target="https://www.forbes.com/sites/forbestechcouncil/2021/07/22/what-to-look-forward-to-with-windows-11/?sh=5e820bf57259" TargetMode="External"/><Relationship Id="rId12" Type="http://schemas.openxmlformats.org/officeDocument/2006/relationships/hyperlink" Target="https://www.sportingnews.com/ca/ncaa-football/news/jim-harbaugh-michigan-defense-ohio-state/1umphbxb47hjo128wfocd0axh6" TargetMode="External"/><Relationship Id="rId17" Type="http://schemas.openxmlformats.org/officeDocument/2006/relationships/hyperlink" Target="https://www.sportingnews.com/us/mlb/news/what-is-the-cleveland-indians-new-name/1oekj5v48i4p114ozd813isk4r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sportingnews.com/us/soccer/news/100-most-expensive-football-transfers-all-time/1i7tw1ma79ng713erld39q8wua" TargetMode="External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forbes.com/sites/gordonkelly/2021/07/15/apple-iphone-13-pro-max-touch-id-design-upgrade-iphone-12-pro-max/?sh=4d942710bb76" TargetMode="External"/><Relationship Id="rId11" Type="http://schemas.openxmlformats.org/officeDocument/2006/relationships/hyperlink" Target="https://www.sportingnews.com/us/nba/news/3-on-3-basketball-teams-rules-2021-olympics/505rfxy4o3681itoyg6gnv10i" TargetMode="External"/><Relationship Id="rId5" Type="http://schemas.openxmlformats.org/officeDocument/2006/relationships/hyperlink" Target="https://www.caranddriver.com/news/a37102772/mercedes-benz-eqxx-preview/" TargetMode="External"/><Relationship Id="rId15" Type="http://schemas.openxmlformats.org/officeDocument/2006/relationships/hyperlink" Target="https://www.sportingnews.com/us/athletics/news/pat-forde-daughter-brooke-swim-olympics/742lst5rsico1aqltp03cvhxu" TargetMode="External"/><Relationship Id="rId10" Type="http://schemas.openxmlformats.org/officeDocument/2006/relationships/hyperlink" Target="https://en.wikipedia.org/wiki/Sport" TargetMode="External"/><Relationship Id="rId19" Type="http://schemas.openxmlformats.org/officeDocument/2006/relationships/hyperlink" Target="https://www.sportingnews.com/us/nba/news/lebron-james-stephen-curry-nba-olympics/yvst2ona803x1701900rrps4g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Car" TargetMode="External"/><Relationship Id="rId14" Type="http://schemas.openxmlformats.org/officeDocument/2006/relationships/hyperlink" Target="https://www.sportingnews.com/us/soccer/news/olympic-soccer-rules-men-women-tournament-tokyo/154emrauwrgxc1na5nmszrrq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</TotalTime>
  <Pages>2</Pages>
  <Words>503</Words>
  <Characters>287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ne riley</dc:creator>
  <cp:keywords/>
  <dc:description/>
  <cp:lastModifiedBy>Dell</cp:lastModifiedBy>
  <cp:revision>4</cp:revision>
  <dcterms:created xsi:type="dcterms:W3CDTF">2021-07-23T02:37:00Z</dcterms:created>
  <dcterms:modified xsi:type="dcterms:W3CDTF">2021-07-29T17:36:00Z</dcterms:modified>
</cp:coreProperties>
</file>